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Alexandra Chen</w:t>
      </w:r>
    </w:p>
    <w:p>
      <w:pPr>
        <w:pStyle w:val="BodyText"/>
      </w:pPr>
      <w:r>
        <w:t xml:space="preserve">123 Innovation Avenue, Brooklyn, NY 11211</w:t>
      </w:r>
    </w:p>
    <w:p>
      <w:pPr>
        <w:pStyle w:val="BodyText"/>
      </w:pPr>
      <w:r>
        <w:t xml:space="preserve">alex.chen@email.com | (646) 555-7890 | linkedin.com/in/alexandrachen</w:t>
      </w:r>
    </w:p>
    <w:bookmarkEnd w:id="20"/>
    <w:p>
      <w:pPr>
        <w:pStyle w:val="BodyText"/>
      </w:pPr>
      <w:r>
        <w:t xml:space="preserve">Hiring Manager</w:t>
      </w:r>
    </w:p>
    <w:p>
      <w:pPr>
        <w:pStyle w:val="BodyText"/>
      </w:pPr>
      <w:r>
        <w:t xml:space="preserve">Nexus Design Collective</w:t>
      </w:r>
    </w:p>
    <w:p>
      <w:pPr>
        <w:pStyle w:val="BodyText"/>
      </w:pPr>
      <w:r>
        <w:t xml:space="preserve">555 Tech Boulevard, Suite 200</w:t>
      </w:r>
    </w:p>
    <w:p>
      <w:pPr>
        <w:pStyle w:val="BodyText"/>
      </w:pPr>
      <w:r>
        <w:t xml:space="preserve">New York, NY 10036</w:t>
      </w:r>
    </w:p>
    <w:p>
      <w:pPr>
        <w:pStyle w:val="BodyText"/>
      </w:pPr>
      <w:r>
        <w:t xml:space="preserve">October 26, 2023</w:t>
      </w:r>
    </w:p>
    <w:bookmarkStart w:id="21" w:name="X1efc525d3a5ae322c9f4bfa825f67f1ee48b76a"/>
    <w:p>
      <w:pPr>
        <w:pStyle w:val="Heading2"/>
      </w:pPr>
      <w:r>
        <w:t xml:space="preserve">Subject: Application for UX UI Designer Internship Position</w:t>
      </w:r>
    </w:p>
    <w:bookmarkEnd w:id="21"/>
    <w:p>
      <w:pPr>
        <w:pStyle w:val="FirstParagraph"/>
      </w:pPr>
      <w:r>
        <w:t xml:space="preserve">Dear Hiring Manager,</w:t>
      </w:r>
    </w:p>
    <w:p>
      <w:pPr>
        <w:pStyle w:val="BodyText"/>
      </w:pPr>
      <w:r>
        <w:t xml:space="preserve">As a passionate design student at the School of Visual Arts in United States New York City, I am writing to express my enthusiastic interest in the UX UI Designer Internship position at Nexus Design Collective, as advertised on your careers page. This</w:t>
      </w:r>
      <w:r>
        <w:t xml:space="preserve"> </w:t>
      </w:r>
      <w:r>
        <w:rPr>
          <w:bCs/>
          <w:b/>
        </w:rPr>
        <w:t xml:space="preserve">Internship Application Letter</w:t>
      </w:r>
      <w:r>
        <w:t xml:space="preserve"> </w:t>
      </w:r>
      <w:r>
        <w:t xml:space="preserve">represents more than just an opportunity for professional growth—it embodies my commitment to contributing meaningfully to NYC's vibrant design ecosystem while developing the skills that will define my career as a future</w:t>
      </w:r>
      <w:r>
        <w:t xml:space="preserve"> </w:t>
      </w:r>
      <w:r>
        <w:rPr>
          <w:bCs/>
          <w:b/>
        </w:rPr>
        <w:t xml:space="preserve">UX UI Designer</w:t>
      </w:r>
      <w:r>
        <w:t xml:space="preserve">.</w:t>
      </w:r>
    </w:p>
    <w:p>
      <w:pPr>
        <w:pStyle w:val="BodyText"/>
      </w:pPr>
      <w:r>
        <w:t xml:space="preserve">My journey toward becoming a user-centered designer has been deeply rooted in New York City’s unique cultural and technological landscape. Having spent four years immersed in NYC’s design community—from collaborating with nonprofit startups in Brooklyn to participating in the NYU Design Thinking Lab—I’ve developed a profound understanding of how diverse user needs intersect with cutting-edge digital experiences. My portfolio, which includes projects like "MetroMentor" (a navigation app for NYC subway users) and "GreenSpace Connect" (an urban gardening platform), reflects my ability to translate complex community challenges into intuitive interfaces. These projects weren’t just academic exercises; they were born from observing real New Yorkers navigating public transit systems and community gardens across Queens, Manhattan, and the Bronx.</w:t>
      </w:r>
    </w:p>
    <w:p>
      <w:pPr>
        <w:pStyle w:val="BodyText"/>
      </w:pPr>
      <w:r>
        <w:t xml:space="preserve">What draws me specifically to Nexus Design Collective is your studio’s reputation for creating human-centered solutions in the heart of United States New York City. Your recent work with City Parks Foundation on "ParkFinder"—a platform that helps residents locate underutilized green spaces—resonated deeply with my own community-focused approach. As a lifelong Brooklynite who volunteers weekly at Prospect Park’s youth gardening initiative, I’ve witnessed firsthand how thoughtful design can transform public engagement. I’m eager to apply my experience in Figma prototyping, user research through ethnographic studies, and accessibility compliance (WCAG 2.1) to support your team’s mission of building technology that serves New York City's diverse populations.</w:t>
      </w:r>
    </w:p>
    <w:p>
      <w:pPr>
        <w:pStyle w:val="BodyText"/>
      </w:pPr>
      <w:r>
        <w:t xml:space="preserve">My academic foundation includes a BFA in Digital Design with a focus on User Experience, where I graduated with honors while balancing freelance work for local organizations like the Brooklyn Public Library and the Museum of Modern Art. In my senior capstone project, I led a team to redesign the NYC Department of Parks’ mobile interface for elderly users—a project that required conducting 32 in-person interviews across five boroughs and iterating through 17 wireframe versions. This experience taught me that exceptional</w:t>
      </w:r>
      <w:r>
        <w:t xml:space="preserve"> </w:t>
      </w:r>
      <w:r>
        <w:rPr>
          <w:bCs/>
          <w:b/>
        </w:rPr>
        <w:t xml:space="preserve">UX UI Designer</w:t>
      </w:r>
      <w:r>
        <w:t xml:space="preserve"> </w:t>
      </w:r>
      <w:r>
        <w:t xml:space="preserve">work isn’t about aesthetics alone; it’s about listening, empathizing, and persistently testing solutions within the real-world context of United States New York City’s complex urban environment.</w:t>
      </w:r>
    </w:p>
    <w:p>
      <w:pPr>
        <w:pStyle w:val="BodyText"/>
      </w:pPr>
      <w:r>
        <w:t xml:space="preserve">I understand that thriving as a designer in NYC requires more than technical skills—it demands cultural fluency. Having grown up in Sunset Park and attended PS 46, I’ve navigated NYC’s public education system, subway networks, and community centers with firsthand understanding of the city’s linguistic diversity (fluent in English/Spanish) and socioeconomic nuances. When I observe New Yorkers using apps on subways or waiting in line at bodegas, I see opportunities to refine user flows. My recent internship at Design for Good—a social impact studio downtown—taught me to prioritize inclusive design principles, such as implementing multilingual support for a food delivery app serving immigrant communities across Queens. These experiences have shaped my belief that great UX UI design must mirror NYC’s essence: dynamic, layered, and relentlessly user-focused.</w:t>
      </w:r>
    </w:p>
    <w:p>
      <w:pPr>
        <w:pStyle w:val="BodyText"/>
      </w:pPr>
      <w:r>
        <w:t xml:space="preserve">Beyond technical skills, I bring the cultural stamina to succeed in New York City’s demanding creative scene. I’ve learned to thrive on tight deadlines while maintaining a collaborative spirit—evident when my team won the SVA Digital Design Award for "CitiBike Plus," an accessibility-focused redesign that reduced navigation errors by 40% for visually impaired users. I also maintain active participation in NYC’s design community through meetups like AIGA Brooklyn and UXNYC, where I’ve connected with professionals who champion the city’s unique approach to digital innovation. This network has reinforced my conviction that New York City remains the epicenter of design thinking—a belief I’m eager to honor by contributing to Nexus Design Collective’s legacy.</w:t>
      </w:r>
    </w:p>
    <w:p>
      <w:pPr>
        <w:pStyle w:val="BodyText"/>
      </w:pPr>
      <w:r>
        <w:t xml:space="preserve">The opportunity to grow as a</w:t>
      </w:r>
      <w:r>
        <w:t xml:space="preserve"> </w:t>
      </w:r>
      <w:r>
        <w:rPr>
          <w:bCs/>
          <w:b/>
        </w:rPr>
        <w:t xml:space="preserve">UX UI Designer</w:t>
      </w:r>
      <w:r>
        <w:t xml:space="preserve"> </w:t>
      </w:r>
      <w:r>
        <w:t xml:space="preserve">within your studio isn’t merely a career step; it’s an alignment with my life’s purpose. I’ve long admired how Nexus Design Collective elevates community voices through design, and I’m confident that my background in NYC-specific user research, technical proficiency with Figma/Adobe Creative Suite, and dedication to inclusive solutions would allow me to contribute meaningfully from day one. My portfolio (available at alexandrachen.design) showcases projects developed specifically for New York City contexts—from transit apps to community platforms—and demonstrates my ability to balance creativity with rigorous user validation.</w:t>
      </w:r>
    </w:p>
    <w:p>
      <w:pPr>
        <w:pStyle w:val="BodyText"/>
      </w:pPr>
      <w:r>
        <w:t xml:space="preserve">As I prepare to enter the professional realm as a</w:t>
      </w:r>
      <w:r>
        <w:t xml:space="preserve"> </w:t>
      </w:r>
      <w:r>
        <w:rPr>
          <w:bCs/>
          <w:b/>
        </w:rPr>
        <w:t xml:space="preserve">UX UI Designer</w:t>
      </w:r>
      <w:r>
        <w:t xml:space="preserve">, I seek an internship that embraces NYC’s energy and complexity rather than avoiding it. The United States New York City landscape offers unparalleled access to diverse user populations, innovative studios, and cultural intersections—exactly what fuels my design philosophy. I would be honored to bring my passion for community-driven design to your team during this</w:t>
      </w:r>
      <w:r>
        <w:t xml:space="preserve"> </w:t>
      </w:r>
      <w:r>
        <w:rPr>
          <w:bCs/>
          <w:b/>
        </w:rPr>
        <w:t xml:space="preserve">Internship Application Letter</w:t>
      </w:r>
      <w:r>
        <w:t xml:space="preserve">, and I welcome the chance to discuss how my skills align with Nexus Design Collective’s vision.</w:t>
      </w:r>
    </w:p>
    <w:p>
      <w:pPr>
        <w:pStyle w:val="BodyText"/>
      </w:pPr>
      <w:r>
        <w:t xml:space="preserve">Thank you for considering my application. I’ve attached my resume and portfolio for your review and look forward to discussing this opportunity at your earliest convenience.</w:t>
      </w:r>
    </w:p>
    <w:p>
      <w:pPr>
        <w:pStyle w:val="BodyText"/>
      </w:pPr>
      <w:r>
        <w:t xml:space="preserve">Sincerely,</w:t>
      </w:r>
    </w:p>
    <w:p>
      <w:pPr>
        <w:pStyle w:val="BodyText"/>
      </w:pPr>
      <w:r>
        <w:t xml:space="preserve">Alexandra Chen</w:t>
      </w:r>
    </w:p>
    <w:p>
      <w:pPr>
        <w:pStyle w:val="BodyText"/>
      </w:pPr>
      <w:r>
        <w:t xml:space="preserve">BFA, Digital Design (User Experience)</w:t>
      </w:r>
    </w:p>
    <w:p>
      <w:pPr>
        <w:pStyle w:val="BodyText"/>
      </w:pPr>
      <w:r>
        <w:t xml:space="preserve">School of Visual Arts, New York Cit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dc:title>
  <dc:creator/>
  <dc:language>en</dc:language>
  <cp:keywords/>
  <dcterms:created xsi:type="dcterms:W3CDTF">2026-07-24T13:43:28Z</dcterms:created>
  <dcterms:modified xsi:type="dcterms:W3CDTF">2026-07-24T13:43:28Z</dcterms:modified>
</cp:coreProperties>
</file>

<file path=docProps/custom.xml><?xml version="1.0" encoding="utf-8"?>
<Properties xmlns="http://schemas.openxmlformats.org/officeDocument/2006/custom-properties" xmlns:vt="http://schemas.openxmlformats.org/officeDocument/2006/docPropsVTypes"/>
</file>